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243650C0" w:rsidR="001D506F" w:rsidRPr="001D506F" w:rsidRDefault="009C501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52C488B3" wp14:editId="12B35A0C">
            <wp:simplePos x="0" y="0"/>
            <wp:positionH relativeFrom="column">
              <wp:posOffset>-1049867</wp:posOffset>
            </wp:positionH>
            <wp:positionV relativeFrom="page">
              <wp:posOffset>-8678</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4404FC3F" w:rsidR="0074660D" w:rsidRPr="0023545F" w:rsidRDefault="007163D9" w:rsidP="0023545F">
      <w:pPr>
        <w:pStyle w:val="Heading1"/>
      </w:pPr>
      <w:r w:rsidRPr="0023545F">
        <w:t>Bachelor of Arts in Communication Studies (</w:t>
      </w:r>
      <w:r w:rsidR="00871337" w:rsidRPr="0023545F">
        <w:t>General</w:t>
      </w:r>
      <w:r w:rsidRPr="0023545F">
        <w:t xml:space="preserve"> Concentration) </w:t>
      </w:r>
      <w:r w:rsidR="0074660D" w:rsidRPr="0023545F">
        <w:t>to Juris Doctor (JD)</w:t>
      </w:r>
    </w:p>
    <w:p w14:paraId="17BEEAD6" w14:textId="0BCB67AF"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7F7585" w:rsidRPr="007F7585" w14:paraId="19854638" w14:textId="77777777" w:rsidTr="0023545F">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15D7AB" w14:textId="77777777" w:rsidR="007F7585" w:rsidRPr="007F7585" w:rsidRDefault="007F7585" w:rsidP="00C14A57">
            <w:pPr>
              <w:tabs>
                <w:tab w:val="left" w:pos="720"/>
              </w:tabs>
              <w:rPr>
                <w:rFonts w:ascii="National Book" w:hAnsi="National Book" w:cs="Arial"/>
                <w:color w:val="002060"/>
                <w:sz w:val="16"/>
                <w:szCs w:val="16"/>
              </w:rPr>
            </w:pPr>
            <w:bookmarkStart w:id="0" w:name="_Hlk101876189"/>
            <w:r w:rsidRPr="007F7585">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FFA5F8" w14:textId="77777777" w:rsidR="007F7585" w:rsidRPr="007F7585" w:rsidRDefault="007F7585" w:rsidP="00C14A57">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Credit</w:t>
            </w:r>
          </w:p>
          <w:p w14:paraId="148EF5D6" w14:textId="77777777" w:rsidR="007F7585" w:rsidRPr="007F7585" w:rsidRDefault="007F7585" w:rsidP="00C14A57">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79C4F2" w14:textId="77777777" w:rsidR="007F7585" w:rsidRPr="007F7585" w:rsidRDefault="007F7585" w:rsidP="00C14A57">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 xml:space="preserve">Upper-Division </w:t>
            </w:r>
          </w:p>
        </w:tc>
      </w:tr>
      <w:tr w:rsidR="007F7585" w:rsidRPr="007F7585" w14:paraId="3A80873F"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E37EB4" w14:textId="77777777" w:rsidR="007F7585" w:rsidRPr="007F7585" w:rsidRDefault="007F7585" w:rsidP="00C14A57">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 xml:space="preserve">Semester One: [16 Credit Hours] Kent State University </w:t>
            </w:r>
          </w:p>
        </w:tc>
      </w:tr>
      <w:tr w:rsidR="007F7585" w:rsidRPr="007F7585" w14:paraId="37111C2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FD15D24"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4DEF2570"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A7C2129"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1606BDF6"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2672D4F9" w14:textId="1B3B12F9" w:rsidR="007F7585" w:rsidRPr="007F7585" w:rsidRDefault="00655713" w:rsidP="00C14A57">
            <w:pPr>
              <w:tabs>
                <w:tab w:val="left" w:pos="720"/>
              </w:tabs>
              <w:rPr>
                <w:rFonts w:ascii="National Book" w:hAnsi="National Book" w:cs="Arial"/>
                <w:color w:val="002060"/>
                <w:sz w:val="20"/>
                <w:szCs w:val="20"/>
              </w:rPr>
            </w:pPr>
            <w:r w:rsidRPr="00125621">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1E611A25"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0E34AE13"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619C641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BB23C8B"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1FC9607D"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875389"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319CE55C"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47B9B95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B078A9B"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5D33E7"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6E48E6BB"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17B5FD"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7AD9443"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1D90CE"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643E2E8A"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DC8811A"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00DB550"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F18311"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641792BE" w14:textId="77777777" w:rsidTr="0023545F">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08C5EA4" w14:textId="77777777" w:rsidR="007F7585" w:rsidRPr="007F7585" w:rsidRDefault="007F7585" w:rsidP="00C14A57">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Two: [15 Credit Hours] Kent State University</w:t>
            </w:r>
          </w:p>
        </w:tc>
      </w:tr>
      <w:tr w:rsidR="007F7585" w:rsidRPr="007F7585" w14:paraId="0B5035E1"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776562B4"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COMM 26000 Criticism of Public Discourse (DIVD) (KHUM)</w:t>
            </w:r>
          </w:p>
          <w:p w14:paraId="078891E0"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or COMM 35852 Intercultural Communication (DIVG)</w:t>
            </w:r>
          </w:p>
          <w:p w14:paraId="1D50E2DE"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or COMM 35912 Gender and Communication (DIVD)</w:t>
            </w:r>
          </w:p>
          <w:p w14:paraId="431C23BC"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or COMM 46605 Communication Across the Lifespan (DIVD)</w:t>
            </w:r>
          </w:p>
        </w:tc>
        <w:tc>
          <w:tcPr>
            <w:tcW w:w="1440" w:type="dxa"/>
            <w:tcBorders>
              <w:top w:val="single" w:sz="4" w:space="0" w:color="auto"/>
              <w:left w:val="single" w:sz="4" w:space="0" w:color="auto"/>
              <w:bottom w:val="single" w:sz="4" w:space="0" w:color="auto"/>
              <w:right w:val="single" w:sz="4" w:space="0" w:color="auto"/>
            </w:tcBorders>
            <w:vAlign w:val="center"/>
          </w:tcPr>
          <w:p w14:paraId="2993A8E8"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C39C4F"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1C3946F7"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F2FAE8A"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 xml:space="preserve">Communication Studies (COMM) Elective </w:t>
            </w:r>
          </w:p>
        </w:tc>
        <w:tc>
          <w:tcPr>
            <w:tcW w:w="1440" w:type="dxa"/>
            <w:tcBorders>
              <w:top w:val="single" w:sz="4" w:space="0" w:color="auto"/>
              <w:left w:val="single" w:sz="4" w:space="0" w:color="auto"/>
              <w:bottom w:val="single" w:sz="4" w:space="0" w:color="auto"/>
              <w:right w:val="single" w:sz="4" w:space="0" w:color="auto"/>
            </w:tcBorders>
          </w:tcPr>
          <w:p w14:paraId="0347A7A6"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F731AA"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14E865C9"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5C64340A"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0B2D5A53"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EECAD6"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7B425486"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2959508"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F83128C"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26B5901"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44E2A1B8"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AB19EBA"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B231DC3"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3993AA"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0171B04F"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562FC31" w14:textId="77777777" w:rsidR="007F7585" w:rsidRPr="007F7585" w:rsidRDefault="007F7585" w:rsidP="00C14A57">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Three: [15 Credit Hours] Kent State University</w:t>
            </w:r>
          </w:p>
        </w:tc>
      </w:tr>
      <w:tr w:rsidR="007F7585" w:rsidRPr="007F7585" w14:paraId="5DE0832A"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01856546"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 xml:space="preserve">Communication Studies (COMM) Elective </w:t>
            </w:r>
          </w:p>
        </w:tc>
        <w:tc>
          <w:tcPr>
            <w:tcW w:w="1440" w:type="dxa"/>
            <w:tcBorders>
              <w:top w:val="single" w:sz="4" w:space="0" w:color="auto"/>
              <w:left w:val="single" w:sz="4" w:space="0" w:color="auto"/>
              <w:bottom w:val="single" w:sz="4" w:space="0" w:color="auto"/>
              <w:right w:val="single" w:sz="4" w:space="0" w:color="auto"/>
            </w:tcBorders>
            <w:vAlign w:val="center"/>
          </w:tcPr>
          <w:p w14:paraId="758AE61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CAA5735"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2BAE0BB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0914C64A"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D07CB2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F09F2A2"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7324075D"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4F053829"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6486952"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FD1BE5"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2CB52101"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483B7FA2"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D9C45A4"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286B9C"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4E25F88C"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BBFFB54"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F19A8CC"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66D6770"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6767057B"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1BCE9EE" w14:textId="77777777" w:rsidR="007F7585" w:rsidRPr="007F7585" w:rsidRDefault="007F7585" w:rsidP="00C14A57">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Four: [15 Credit Hours] Kent State University</w:t>
            </w:r>
          </w:p>
        </w:tc>
      </w:tr>
      <w:tr w:rsidR="007F7585" w:rsidRPr="007F7585" w14:paraId="34FBBF0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764A3E76"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tcPr>
          <w:p w14:paraId="194B1B99"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16E7141"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011385C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8DD3A0D"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A08E6E2"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8E1DA1"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2C0CE1D1"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500DAEB"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6CDB5438"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53ACE66"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5CAC8701"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053FE2B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EE8A359"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DCF819F"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070D0AB7"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1C40DD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9533709"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87336E0"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0F67A9E0"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A60D212" w14:textId="77777777" w:rsidR="007F7585" w:rsidRPr="007F7585" w:rsidRDefault="007F7585" w:rsidP="00C14A57">
            <w:pPr>
              <w:tabs>
                <w:tab w:val="left" w:pos="720"/>
              </w:tabs>
              <w:rPr>
                <w:rFonts w:ascii="National Book" w:hAnsi="National Book" w:cs="Arial"/>
                <w:color w:val="FFFFFF" w:themeColor="background1"/>
                <w:sz w:val="20"/>
                <w:szCs w:val="20"/>
              </w:rPr>
            </w:pPr>
            <w:r w:rsidRPr="007F7585">
              <w:rPr>
                <w:rFonts w:ascii="National Book" w:hAnsi="National Book" w:cs="Arial"/>
                <w:b/>
                <w:color w:val="FFFFFF" w:themeColor="background1"/>
                <w:sz w:val="20"/>
                <w:szCs w:val="20"/>
              </w:rPr>
              <w:t>Semester Five: [15 Credit Hours] Kent State University</w:t>
            </w:r>
          </w:p>
        </w:tc>
      </w:tr>
      <w:tr w:rsidR="007F7585" w:rsidRPr="007F7585" w14:paraId="2EC7A1B5"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6ECA5BC"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0F9EC8FC"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911B0D"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3F0627A5"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B936A61"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 34000 Difficult Decisions in Communication (WIC)</w:t>
            </w:r>
          </w:p>
          <w:p w14:paraId="2164EBF9"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or COMM 45902 Communication and Influence (WIC)</w:t>
            </w:r>
          </w:p>
        </w:tc>
        <w:tc>
          <w:tcPr>
            <w:tcW w:w="1440" w:type="dxa"/>
            <w:tcBorders>
              <w:top w:val="single" w:sz="4" w:space="0" w:color="auto"/>
              <w:left w:val="single" w:sz="4" w:space="0" w:color="auto"/>
              <w:bottom w:val="single" w:sz="4" w:space="0" w:color="auto"/>
              <w:right w:val="single" w:sz="4" w:space="0" w:color="auto"/>
            </w:tcBorders>
          </w:tcPr>
          <w:p w14:paraId="37BD760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A663B84"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718A48F8"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A2BC5F9"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2C56C3E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7A6B569"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0F8DCE53"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11E4B67"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623F8B41"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CE187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0044FCE0"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4E30FD00"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4866C157"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14065E" w14:textId="77777777" w:rsidR="007F7585" w:rsidRPr="007F7585" w:rsidRDefault="007F7585" w:rsidP="00C14A57">
            <w:pPr>
              <w:tabs>
                <w:tab w:val="left" w:pos="720"/>
              </w:tabs>
              <w:jc w:val="center"/>
              <w:rPr>
                <w:rFonts w:ascii="National Book" w:hAnsi="National Book" w:cs="Arial"/>
                <w:color w:val="002060"/>
                <w:sz w:val="20"/>
                <w:szCs w:val="20"/>
              </w:rPr>
            </w:pPr>
          </w:p>
        </w:tc>
      </w:tr>
    </w:tbl>
    <w:p w14:paraId="68B5C0D8" w14:textId="5788D4ED" w:rsidR="00064A5C" w:rsidRDefault="00064A5C"/>
    <w:tbl>
      <w:tblPr>
        <w:tblW w:w="9450" w:type="dxa"/>
        <w:tblInd w:w="-95" w:type="dxa"/>
        <w:tblLayout w:type="fixed"/>
        <w:tblLook w:val="01C0" w:firstRow="0" w:lastRow="1" w:firstColumn="1" w:lastColumn="1" w:noHBand="0" w:noVBand="0"/>
      </w:tblPr>
      <w:tblGrid>
        <w:gridCol w:w="6840"/>
        <w:gridCol w:w="1440"/>
        <w:gridCol w:w="1170"/>
      </w:tblGrid>
      <w:tr w:rsidR="007F7585" w:rsidRPr="007F7585" w14:paraId="745CA2B4"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0DDB45A" w14:textId="4A3F9C69" w:rsidR="007F7585" w:rsidRPr="007F7585" w:rsidRDefault="00064A5C" w:rsidP="00C14A57">
            <w:pPr>
              <w:tabs>
                <w:tab w:val="left" w:pos="720"/>
              </w:tabs>
              <w:rPr>
                <w:rFonts w:ascii="National Book" w:hAnsi="National Book" w:cs="Arial"/>
                <w:color w:val="FFFFFF" w:themeColor="background1"/>
                <w:sz w:val="20"/>
                <w:szCs w:val="20"/>
              </w:rPr>
            </w:pPr>
            <w:r>
              <w:lastRenderedPageBreak/>
              <w:br w:type="page"/>
            </w:r>
            <w:r w:rsidR="007F7585" w:rsidRPr="007F7585">
              <w:rPr>
                <w:rFonts w:ascii="National Book" w:hAnsi="National Book" w:cs="Arial"/>
                <w:b/>
                <w:color w:val="FFFFFF" w:themeColor="background1"/>
                <w:sz w:val="20"/>
                <w:szCs w:val="20"/>
              </w:rPr>
              <w:t>Semester Six: [1</w:t>
            </w:r>
            <w:r w:rsidR="00CC15A0">
              <w:rPr>
                <w:rFonts w:ascii="National Book" w:hAnsi="National Book" w:cs="Arial"/>
                <w:b/>
                <w:color w:val="FFFFFF" w:themeColor="background1"/>
                <w:sz w:val="20"/>
                <w:szCs w:val="20"/>
              </w:rPr>
              <w:t>4</w:t>
            </w:r>
            <w:r w:rsidR="007F7585" w:rsidRPr="007F7585">
              <w:rPr>
                <w:rFonts w:ascii="National Book" w:hAnsi="National Book" w:cs="Arial"/>
                <w:b/>
                <w:color w:val="FFFFFF" w:themeColor="background1"/>
                <w:sz w:val="20"/>
                <w:szCs w:val="20"/>
              </w:rPr>
              <w:t xml:space="preserve"> Credit Hours] Kent State University</w:t>
            </w:r>
          </w:p>
        </w:tc>
      </w:tr>
      <w:tr w:rsidR="007F7585" w:rsidRPr="007F7585" w14:paraId="53482596"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20DAD492"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 45092 Internship in Communication Studies (ELR)</w:t>
            </w:r>
          </w:p>
          <w:p w14:paraId="06199E37"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or COMM 46091 Senior Seminar (ELR)</w:t>
            </w:r>
          </w:p>
        </w:tc>
        <w:tc>
          <w:tcPr>
            <w:tcW w:w="1440" w:type="dxa"/>
            <w:tcBorders>
              <w:top w:val="single" w:sz="4" w:space="0" w:color="auto"/>
              <w:left w:val="single" w:sz="4" w:space="0" w:color="auto"/>
              <w:bottom w:val="single" w:sz="4" w:space="0" w:color="auto"/>
              <w:right w:val="single" w:sz="4" w:space="0" w:color="auto"/>
            </w:tcBorders>
            <w:vAlign w:val="center"/>
          </w:tcPr>
          <w:p w14:paraId="1FD747CC"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EA3035"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6EC1C276"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1D6DE8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7B22F418"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FB38E1"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6A2765E8"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A4E27F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435F4B27"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D2E1A6" w14:textId="12AFE852"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261AF80A"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047D75DD" w14:textId="11ECCB4C"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General Elective</w:t>
            </w:r>
            <w:r w:rsidR="00CC15A0">
              <w:rPr>
                <w:rFonts w:ascii="National Book" w:hAnsi="National Book" w:cs="Arial"/>
                <w:color w:val="002060"/>
                <w:sz w:val="20"/>
                <w:szCs w:val="20"/>
              </w:rPr>
              <w:t>s</w:t>
            </w:r>
            <w:r w:rsidRPr="007F7585">
              <w:rPr>
                <w:rFonts w:ascii="National Book" w:hAnsi="National Book" w:cs="Arial"/>
                <w:color w:val="002060"/>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tcPr>
          <w:p w14:paraId="5C1F4712" w14:textId="5EB48ACB" w:rsidR="007F7585" w:rsidRPr="007F7585" w:rsidRDefault="00CC15A0" w:rsidP="00C14A5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5</w:t>
            </w:r>
          </w:p>
        </w:tc>
        <w:tc>
          <w:tcPr>
            <w:tcW w:w="1170" w:type="dxa"/>
            <w:tcBorders>
              <w:top w:val="single" w:sz="4" w:space="0" w:color="auto"/>
              <w:left w:val="single" w:sz="4" w:space="0" w:color="auto"/>
              <w:bottom w:val="single" w:sz="4" w:space="0" w:color="auto"/>
              <w:right w:val="single" w:sz="4" w:space="0" w:color="auto"/>
            </w:tcBorders>
            <w:vAlign w:val="center"/>
          </w:tcPr>
          <w:p w14:paraId="36F668B0"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590DA0CD"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0452E49" w14:textId="5167B08C" w:rsidR="007F7585" w:rsidRPr="00D3363A" w:rsidRDefault="007F7585" w:rsidP="00D3363A">
            <w:pPr>
              <w:tabs>
                <w:tab w:val="left" w:pos="720"/>
              </w:tabs>
              <w:jc w:val="center"/>
              <w:rPr>
                <w:rFonts w:ascii="National Book" w:hAnsi="National Book" w:cs="Arial"/>
                <w:color w:val="FFFFFF" w:themeColor="background1"/>
                <w:sz w:val="22"/>
                <w:szCs w:val="22"/>
              </w:rPr>
            </w:pPr>
            <w:r w:rsidRPr="00D3363A">
              <w:rPr>
                <w:rFonts w:ascii="National Book" w:hAnsi="National Book" w:cs="Arial"/>
                <w:b/>
                <w:color w:val="FFFFFF" w:themeColor="background1"/>
                <w:sz w:val="22"/>
                <w:szCs w:val="22"/>
              </w:rPr>
              <w:t>9</w:t>
            </w:r>
            <w:r w:rsidR="00CC15A0">
              <w:rPr>
                <w:rFonts w:ascii="National Book" w:hAnsi="National Book" w:cs="Arial"/>
                <w:b/>
                <w:color w:val="FFFFFF" w:themeColor="background1"/>
                <w:sz w:val="22"/>
                <w:szCs w:val="22"/>
              </w:rPr>
              <w:t>0</w:t>
            </w:r>
            <w:r w:rsidRPr="00D3363A">
              <w:rPr>
                <w:rFonts w:ascii="National Book" w:hAnsi="National Book" w:cs="Arial"/>
                <w:b/>
                <w:color w:val="FFFFFF" w:themeColor="background1"/>
                <w:sz w:val="22"/>
                <w:szCs w:val="22"/>
              </w:rPr>
              <w:t xml:space="preserve"> Total Credit Hours of Prerequisite Coursework at Kent State University</w:t>
            </w:r>
          </w:p>
        </w:tc>
      </w:tr>
      <w:bookmarkEnd w:id="0"/>
    </w:tbl>
    <w:p w14:paraId="4E91B1C1" w14:textId="16AE9A4E" w:rsidR="007163D9" w:rsidRDefault="007163D9" w:rsidP="001D506F">
      <w:pPr>
        <w:jc w:val="center"/>
      </w:pPr>
    </w:p>
    <w:p w14:paraId="54850AC4" w14:textId="3D6CD6BB" w:rsidR="00B72376" w:rsidRDefault="00B72376" w:rsidP="001D506F">
      <w:pPr>
        <w:jc w:val="center"/>
      </w:pPr>
    </w:p>
    <w:p w14:paraId="08E73B9E" w14:textId="77777777" w:rsidR="00AB6F8B" w:rsidRDefault="00AB6F8B" w:rsidP="001D506F">
      <w:pPr>
        <w:jc w:val="center"/>
      </w:pPr>
    </w:p>
    <w:p w14:paraId="15D020EA" w14:textId="77777777" w:rsidR="00AB6F8B" w:rsidRDefault="00AB6F8B" w:rsidP="001D506F">
      <w:pPr>
        <w:jc w:val="center"/>
      </w:pPr>
    </w:p>
    <w:p w14:paraId="3AABF9F2" w14:textId="77777777" w:rsidR="00AB6F8B" w:rsidRDefault="00AB6F8B" w:rsidP="001D506F">
      <w:pPr>
        <w:jc w:val="center"/>
      </w:pPr>
    </w:p>
    <w:p w14:paraId="1164F33E" w14:textId="77777777" w:rsidR="00AB6F8B" w:rsidRDefault="00AB6F8B" w:rsidP="001D506F">
      <w:pPr>
        <w:jc w:val="center"/>
      </w:pPr>
    </w:p>
    <w:p w14:paraId="32E65CFC" w14:textId="77777777" w:rsidR="00AB6F8B" w:rsidRDefault="00AB6F8B" w:rsidP="001D506F">
      <w:pPr>
        <w:jc w:val="center"/>
      </w:pPr>
    </w:p>
    <w:p w14:paraId="28585D86" w14:textId="77777777" w:rsidR="00AB6F8B" w:rsidRPr="00AB6F8B" w:rsidRDefault="00AB6F8B" w:rsidP="001D506F">
      <w:pPr>
        <w:jc w:val="center"/>
        <w:rPr>
          <w:color w:val="002060"/>
          <w:sz w:val="28"/>
          <w:szCs w:val="28"/>
        </w:rPr>
      </w:pPr>
    </w:p>
    <w:p w14:paraId="241F55E4" w14:textId="0E05E41C" w:rsidR="00AB6F8B" w:rsidRPr="00AB6F8B" w:rsidRDefault="00AB6F8B" w:rsidP="001D506F">
      <w:pPr>
        <w:jc w:val="center"/>
        <w:rPr>
          <w:color w:val="002060"/>
          <w:sz w:val="28"/>
          <w:szCs w:val="28"/>
        </w:rPr>
      </w:pPr>
      <w:r w:rsidRPr="00AB6F8B">
        <w:rPr>
          <w:rFonts w:ascii="National Book" w:hAnsi="National Book" w:cs="Arial"/>
          <w:b/>
          <w:bCs/>
          <w:color w:val="002060"/>
          <w:sz w:val="28"/>
          <w:szCs w:val="28"/>
        </w:rPr>
        <w:t>To be transferred from CSU Law upon completion of the Juris Doctor degree</w:t>
      </w:r>
    </w:p>
    <w:p w14:paraId="5B568F05" w14:textId="77777777" w:rsidR="00AB6F8B" w:rsidRDefault="00AB6F8B" w:rsidP="001D506F">
      <w:pPr>
        <w:jc w:val="center"/>
      </w:pPr>
    </w:p>
    <w:p w14:paraId="47832A98" w14:textId="77777777" w:rsidR="00AB6F8B" w:rsidRDefault="00AB6F8B" w:rsidP="001D506F">
      <w:pPr>
        <w:jc w:val="center"/>
      </w:pPr>
    </w:p>
    <w:tbl>
      <w:tblPr>
        <w:tblStyle w:val="TableGrid"/>
        <w:tblpPr w:leftFromText="180" w:rightFromText="180" w:vertAnchor="text" w:horzAnchor="margin" w:tblpY="60"/>
        <w:tblW w:w="5053" w:type="pct"/>
        <w:tblLook w:val="0480" w:firstRow="0" w:lastRow="0" w:firstColumn="1" w:lastColumn="0" w:noHBand="0" w:noVBand="1"/>
      </w:tblPr>
      <w:tblGrid>
        <w:gridCol w:w="3870"/>
        <w:gridCol w:w="979"/>
        <w:gridCol w:w="2202"/>
        <w:gridCol w:w="1155"/>
        <w:gridCol w:w="1243"/>
      </w:tblGrid>
      <w:tr w:rsidR="00AB6F8B" w:rsidRPr="00B72376" w14:paraId="62F6EA11" w14:textId="77777777" w:rsidTr="00AB6F8B">
        <w:tc>
          <w:tcPr>
            <w:tcW w:w="2048" w:type="pct"/>
            <w:vAlign w:val="center"/>
            <w:hideMark/>
          </w:tcPr>
          <w:p w14:paraId="6081894C" w14:textId="77777777" w:rsidR="00AB6F8B" w:rsidRPr="00B72376" w:rsidRDefault="00AB6F8B" w:rsidP="00AB6F8B">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647D187A" w14:textId="77777777" w:rsidR="00AB6F8B" w:rsidRPr="00B72376" w:rsidRDefault="00AB6F8B" w:rsidP="00AB6F8B">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2E20E16E" w14:textId="77777777" w:rsidR="00AB6F8B" w:rsidRPr="00B72376" w:rsidRDefault="00AB6F8B" w:rsidP="00AB6F8B">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3E74FC06" w14:textId="77777777" w:rsidR="00AB6F8B" w:rsidRPr="00B72376" w:rsidRDefault="00AB6F8B" w:rsidP="00AB6F8B">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28F53B76" w14:textId="77777777" w:rsidR="00AB6F8B" w:rsidRPr="00B72376" w:rsidRDefault="00AB6F8B" w:rsidP="00AB6F8B">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AB6F8B" w:rsidRPr="00B72376" w14:paraId="6B7CACCF" w14:textId="77777777" w:rsidTr="00AB6F8B">
        <w:tc>
          <w:tcPr>
            <w:tcW w:w="2048" w:type="pct"/>
            <w:vAlign w:val="center"/>
          </w:tcPr>
          <w:p w14:paraId="357E83F7" w14:textId="77777777" w:rsidR="00AB6F8B" w:rsidRPr="00B72376" w:rsidRDefault="00AB6F8B" w:rsidP="00AB6F8B">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519962E3" w14:textId="77777777" w:rsidR="00AB6F8B" w:rsidRPr="00EE3544" w:rsidRDefault="00AB6F8B" w:rsidP="00AB6F8B">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0473753C" w14:textId="77777777" w:rsidR="00AB6F8B" w:rsidRPr="00B72376" w:rsidRDefault="00AB6F8B" w:rsidP="00AB6F8B">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5C653F4F" w14:textId="77777777" w:rsidR="00AB6F8B" w:rsidRPr="00EE3544" w:rsidRDefault="00AB6F8B" w:rsidP="00AB6F8B">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333AA29A" w14:textId="77777777" w:rsidR="00AB6F8B" w:rsidRPr="00B72376" w:rsidRDefault="00AB6F8B" w:rsidP="00AB6F8B">
            <w:pPr>
              <w:jc w:val="center"/>
              <w:rPr>
                <w:rFonts w:ascii="National Book" w:hAnsi="National Book" w:cs="Arial"/>
                <w:color w:val="002060"/>
              </w:rPr>
            </w:pPr>
            <w:r w:rsidRPr="00B72376">
              <w:rPr>
                <w:rFonts w:ascii="National Book" w:hAnsi="National Book" w:cs="Arial"/>
                <w:color w:val="002060"/>
              </w:rPr>
              <w:t>■</w:t>
            </w:r>
          </w:p>
        </w:tc>
      </w:tr>
      <w:tr w:rsidR="00AB6F8B" w:rsidRPr="00B72376" w14:paraId="7CD65201" w14:textId="77777777" w:rsidTr="00AB6F8B">
        <w:tc>
          <w:tcPr>
            <w:tcW w:w="2048" w:type="pct"/>
          </w:tcPr>
          <w:p w14:paraId="28FE6A40" w14:textId="77777777" w:rsidR="00AB6F8B" w:rsidRPr="00B72376" w:rsidRDefault="00AB6F8B" w:rsidP="00AB6F8B">
            <w:pPr>
              <w:rPr>
                <w:rFonts w:ascii="National Book" w:hAnsi="National Book" w:cs="Arial"/>
                <w:color w:val="002060"/>
              </w:rPr>
            </w:pPr>
            <w:r>
              <w:rPr>
                <w:rFonts w:ascii="National Book" w:hAnsi="National Book" w:cs="Arial"/>
                <w:color w:val="002060"/>
              </w:rPr>
              <w:t>LAW 512 Torts</w:t>
            </w:r>
          </w:p>
        </w:tc>
        <w:tc>
          <w:tcPr>
            <w:tcW w:w="518" w:type="pct"/>
          </w:tcPr>
          <w:p w14:paraId="433EE634"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4</w:t>
            </w:r>
          </w:p>
        </w:tc>
        <w:tc>
          <w:tcPr>
            <w:tcW w:w="1165" w:type="pct"/>
          </w:tcPr>
          <w:p w14:paraId="5F122145" w14:textId="77777777" w:rsidR="00AB6F8B" w:rsidRPr="00B72376" w:rsidRDefault="00AB6F8B" w:rsidP="00AB6F8B">
            <w:pPr>
              <w:rPr>
                <w:rFonts w:ascii="National Book" w:hAnsi="National Book" w:cs="Arial"/>
                <w:color w:val="002060"/>
              </w:rPr>
            </w:pPr>
            <w:r w:rsidRPr="00B72376">
              <w:rPr>
                <w:rFonts w:ascii="National Book" w:hAnsi="National Book" w:cs="Arial"/>
                <w:color w:val="002060"/>
              </w:rPr>
              <w:t>TRAN 4X000</w:t>
            </w:r>
          </w:p>
        </w:tc>
        <w:tc>
          <w:tcPr>
            <w:tcW w:w="611" w:type="pct"/>
          </w:tcPr>
          <w:p w14:paraId="55933FBD" w14:textId="77777777" w:rsidR="00AB6F8B" w:rsidRPr="00EE3544" w:rsidRDefault="00AB6F8B" w:rsidP="00AB6F8B">
            <w:pPr>
              <w:jc w:val="center"/>
              <w:rPr>
                <w:rFonts w:ascii="National Book" w:hAnsi="National Book" w:cs="Arial"/>
                <w:b/>
                <w:bCs/>
                <w:color w:val="002060"/>
              </w:rPr>
            </w:pPr>
            <w:r>
              <w:rPr>
                <w:rFonts w:ascii="National Book" w:hAnsi="National Book" w:cs="Arial"/>
                <w:color w:val="002060"/>
              </w:rPr>
              <w:t>4</w:t>
            </w:r>
          </w:p>
        </w:tc>
        <w:tc>
          <w:tcPr>
            <w:tcW w:w="658" w:type="pct"/>
          </w:tcPr>
          <w:p w14:paraId="0D01102D" w14:textId="77777777" w:rsidR="00AB6F8B" w:rsidRPr="00B72376" w:rsidRDefault="00AB6F8B" w:rsidP="00AB6F8B">
            <w:pPr>
              <w:jc w:val="center"/>
              <w:rPr>
                <w:rFonts w:ascii="National Book" w:hAnsi="National Book" w:cs="Arial"/>
                <w:color w:val="002060"/>
              </w:rPr>
            </w:pPr>
            <w:r w:rsidRPr="00B72376">
              <w:rPr>
                <w:rFonts w:ascii="National Book" w:hAnsi="National Book" w:cs="Arial"/>
                <w:color w:val="002060"/>
              </w:rPr>
              <w:t>■</w:t>
            </w:r>
          </w:p>
        </w:tc>
      </w:tr>
      <w:tr w:rsidR="00AB6F8B" w:rsidRPr="00B72376" w14:paraId="2F9DB5F4" w14:textId="77777777" w:rsidTr="00AB6F8B">
        <w:tc>
          <w:tcPr>
            <w:tcW w:w="2048" w:type="pct"/>
          </w:tcPr>
          <w:p w14:paraId="4514F164" w14:textId="77777777" w:rsidR="00AB6F8B" w:rsidRPr="00B72376" w:rsidRDefault="00AB6F8B" w:rsidP="00AB6F8B">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4F7D5B13"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4</w:t>
            </w:r>
          </w:p>
        </w:tc>
        <w:tc>
          <w:tcPr>
            <w:tcW w:w="1165" w:type="pct"/>
          </w:tcPr>
          <w:p w14:paraId="171BC843" w14:textId="77777777" w:rsidR="00AB6F8B" w:rsidRPr="00B72376" w:rsidRDefault="00AB6F8B" w:rsidP="00AB6F8B">
            <w:pPr>
              <w:rPr>
                <w:rFonts w:ascii="National Book" w:hAnsi="National Book" w:cs="Arial"/>
                <w:color w:val="002060"/>
              </w:rPr>
            </w:pPr>
            <w:r w:rsidRPr="00B72376">
              <w:rPr>
                <w:rFonts w:ascii="National Book" w:hAnsi="National Book" w:cs="Arial"/>
                <w:color w:val="002060"/>
              </w:rPr>
              <w:t>TRAN 4X000</w:t>
            </w:r>
          </w:p>
        </w:tc>
        <w:tc>
          <w:tcPr>
            <w:tcW w:w="611" w:type="pct"/>
          </w:tcPr>
          <w:p w14:paraId="1FDE7C72" w14:textId="77777777" w:rsidR="00AB6F8B" w:rsidRPr="00EE3544" w:rsidRDefault="00AB6F8B" w:rsidP="00AB6F8B">
            <w:pPr>
              <w:jc w:val="center"/>
              <w:rPr>
                <w:rFonts w:ascii="National Book" w:hAnsi="National Book" w:cs="Arial"/>
                <w:b/>
                <w:bCs/>
                <w:color w:val="002060"/>
              </w:rPr>
            </w:pPr>
            <w:r>
              <w:rPr>
                <w:rFonts w:ascii="National Book" w:hAnsi="National Book" w:cs="Arial"/>
                <w:color w:val="002060"/>
              </w:rPr>
              <w:t>4</w:t>
            </w:r>
          </w:p>
        </w:tc>
        <w:tc>
          <w:tcPr>
            <w:tcW w:w="658" w:type="pct"/>
          </w:tcPr>
          <w:p w14:paraId="3558ED8B" w14:textId="77777777" w:rsidR="00AB6F8B" w:rsidRPr="00B72376" w:rsidRDefault="00AB6F8B" w:rsidP="00AB6F8B">
            <w:pPr>
              <w:jc w:val="center"/>
              <w:rPr>
                <w:rFonts w:ascii="National Book" w:hAnsi="National Book" w:cs="Arial"/>
                <w:color w:val="002060"/>
              </w:rPr>
            </w:pPr>
            <w:r w:rsidRPr="00B72376">
              <w:rPr>
                <w:rFonts w:ascii="National Book" w:hAnsi="National Book" w:cs="Arial"/>
                <w:color w:val="002060"/>
              </w:rPr>
              <w:t>■</w:t>
            </w:r>
          </w:p>
        </w:tc>
      </w:tr>
      <w:tr w:rsidR="00AB6F8B" w:rsidRPr="00B72376" w14:paraId="11113BD0" w14:textId="77777777" w:rsidTr="00AB6F8B">
        <w:tc>
          <w:tcPr>
            <w:tcW w:w="2048" w:type="pct"/>
          </w:tcPr>
          <w:p w14:paraId="505A1DEB" w14:textId="77777777" w:rsidR="00AB6F8B" w:rsidRPr="00B72376" w:rsidRDefault="00AB6F8B" w:rsidP="00AB6F8B">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2C3A96C4"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6</w:t>
            </w:r>
          </w:p>
        </w:tc>
        <w:tc>
          <w:tcPr>
            <w:tcW w:w="1165" w:type="pct"/>
          </w:tcPr>
          <w:p w14:paraId="5EB6A13D" w14:textId="77777777" w:rsidR="00AB6F8B" w:rsidRPr="00B72376" w:rsidRDefault="00AB6F8B" w:rsidP="00AB6F8B">
            <w:pPr>
              <w:rPr>
                <w:rFonts w:ascii="National Book" w:hAnsi="National Book" w:cs="Arial"/>
                <w:color w:val="002060"/>
              </w:rPr>
            </w:pPr>
            <w:r w:rsidRPr="00B72376">
              <w:rPr>
                <w:rFonts w:ascii="National Book" w:hAnsi="National Book" w:cs="Arial"/>
                <w:color w:val="002060"/>
              </w:rPr>
              <w:t>TRAN 4X000</w:t>
            </w:r>
          </w:p>
        </w:tc>
        <w:tc>
          <w:tcPr>
            <w:tcW w:w="611" w:type="pct"/>
          </w:tcPr>
          <w:p w14:paraId="1F54784E"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6</w:t>
            </w:r>
          </w:p>
        </w:tc>
        <w:tc>
          <w:tcPr>
            <w:tcW w:w="658" w:type="pct"/>
          </w:tcPr>
          <w:p w14:paraId="06980555" w14:textId="77777777" w:rsidR="00AB6F8B" w:rsidRPr="00B72376" w:rsidRDefault="00AB6F8B" w:rsidP="00AB6F8B">
            <w:pPr>
              <w:jc w:val="center"/>
              <w:rPr>
                <w:rFonts w:ascii="National Book" w:hAnsi="National Book" w:cs="Arial"/>
                <w:color w:val="002060"/>
              </w:rPr>
            </w:pPr>
            <w:r w:rsidRPr="00B72376">
              <w:rPr>
                <w:rFonts w:ascii="National Book" w:hAnsi="National Book" w:cs="Arial"/>
                <w:color w:val="002060"/>
              </w:rPr>
              <w:t>■</w:t>
            </w:r>
          </w:p>
        </w:tc>
      </w:tr>
      <w:tr w:rsidR="00AB6F8B" w:rsidRPr="00B72376" w14:paraId="3FE3CEB4" w14:textId="77777777" w:rsidTr="00AB6F8B">
        <w:tc>
          <w:tcPr>
            <w:tcW w:w="2048" w:type="pct"/>
          </w:tcPr>
          <w:p w14:paraId="5D305B4D" w14:textId="77777777" w:rsidR="00AB6F8B" w:rsidRPr="00B72376" w:rsidRDefault="00AB6F8B" w:rsidP="00AB6F8B">
            <w:pPr>
              <w:rPr>
                <w:rFonts w:ascii="National Book" w:hAnsi="National Book" w:cs="Arial"/>
                <w:color w:val="002060"/>
              </w:rPr>
            </w:pPr>
            <w:r w:rsidRPr="00C90D41">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232B706B"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1</w:t>
            </w:r>
          </w:p>
        </w:tc>
        <w:tc>
          <w:tcPr>
            <w:tcW w:w="1165" w:type="pct"/>
          </w:tcPr>
          <w:p w14:paraId="54846B5F" w14:textId="77777777" w:rsidR="00AB6F8B" w:rsidRPr="00B72376" w:rsidRDefault="00AB6F8B" w:rsidP="00AB6F8B">
            <w:pPr>
              <w:rPr>
                <w:rFonts w:ascii="National Book" w:hAnsi="National Book" w:cs="Arial"/>
                <w:color w:val="002060"/>
              </w:rPr>
            </w:pPr>
            <w:r w:rsidRPr="00B72376">
              <w:rPr>
                <w:rFonts w:ascii="National Book" w:hAnsi="National Book" w:cs="Arial"/>
                <w:color w:val="002060"/>
              </w:rPr>
              <w:t>TRAN 4X000</w:t>
            </w:r>
          </w:p>
        </w:tc>
        <w:tc>
          <w:tcPr>
            <w:tcW w:w="611" w:type="pct"/>
          </w:tcPr>
          <w:p w14:paraId="771805AF"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1</w:t>
            </w:r>
          </w:p>
        </w:tc>
        <w:tc>
          <w:tcPr>
            <w:tcW w:w="658" w:type="pct"/>
          </w:tcPr>
          <w:p w14:paraId="6F9EF32C" w14:textId="77777777" w:rsidR="00AB6F8B" w:rsidRPr="00B72376" w:rsidRDefault="00AB6F8B" w:rsidP="00AB6F8B">
            <w:pPr>
              <w:jc w:val="center"/>
              <w:rPr>
                <w:rFonts w:ascii="National Book" w:hAnsi="National Book" w:cs="Arial"/>
                <w:color w:val="002060"/>
              </w:rPr>
            </w:pPr>
            <w:r w:rsidRPr="00B72376">
              <w:rPr>
                <w:rFonts w:ascii="National Book" w:hAnsi="National Book" w:cs="Arial"/>
                <w:color w:val="002060"/>
              </w:rPr>
              <w:t>■</w:t>
            </w:r>
          </w:p>
        </w:tc>
      </w:tr>
      <w:tr w:rsidR="00AB6F8B" w:rsidRPr="00B72376" w14:paraId="33325EC0" w14:textId="77777777" w:rsidTr="00AB6F8B">
        <w:tc>
          <w:tcPr>
            <w:tcW w:w="2048" w:type="pct"/>
          </w:tcPr>
          <w:p w14:paraId="217DA2A3" w14:textId="77777777" w:rsidR="00AB6F8B" w:rsidRPr="00B72376" w:rsidRDefault="00AB6F8B" w:rsidP="00AB6F8B">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6BD5197C"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4</w:t>
            </w:r>
          </w:p>
        </w:tc>
        <w:tc>
          <w:tcPr>
            <w:tcW w:w="1165" w:type="pct"/>
          </w:tcPr>
          <w:p w14:paraId="693F94D1" w14:textId="77777777" w:rsidR="00AB6F8B" w:rsidRPr="00B72376" w:rsidRDefault="00AB6F8B" w:rsidP="00AB6F8B">
            <w:pPr>
              <w:rPr>
                <w:rFonts w:ascii="National Book" w:hAnsi="National Book" w:cs="Arial"/>
                <w:color w:val="002060"/>
              </w:rPr>
            </w:pPr>
            <w:r w:rsidRPr="00B72376">
              <w:rPr>
                <w:rFonts w:ascii="National Book" w:hAnsi="National Book" w:cs="Arial"/>
                <w:color w:val="002060"/>
              </w:rPr>
              <w:t>TRAN 4X000</w:t>
            </w:r>
          </w:p>
        </w:tc>
        <w:tc>
          <w:tcPr>
            <w:tcW w:w="611" w:type="pct"/>
          </w:tcPr>
          <w:p w14:paraId="473D0FFC"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4</w:t>
            </w:r>
          </w:p>
        </w:tc>
        <w:tc>
          <w:tcPr>
            <w:tcW w:w="658" w:type="pct"/>
          </w:tcPr>
          <w:p w14:paraId="0C9B0C45" w14:textId="77777777" w:rsidR="00AB6F8B" w:rsidRPr="00B72376" w:rsidRDefault="00AB6F8B" w:rsidP="00AB6F8B">
            <w:pPr>
              <w:jc w:val="center"/>
              <w:rPr>
                <w:rFonts w:ascii="National Book" w:hAnsi="National Book" w:cs="Arial"/>
                <w:color w:val="002060"/>
              </w:rPr>
            </w:pPr>
            <w:r w:rsidRPr="00B72376">
              <w:rPr>
                <w:rFonts w:ascii="National Book" w:hAnsi="National Book" w:cs="Arial"/>
                <w:color w:val="002060"/>
              </w:rPr>
              <w:t>■</w:t>
            </w:r>
          </w:p>
        </w:tc>
      </w:tr>
      <w:tr w:rsidR="00AB6F8B" w:rsidRPr="00B72376" w14:paraId="28D8EBC2" w14:textId="77777777" w:rsidTr="00AB6F8B">
        <w:tc>
          <w:tcPr>
            <w:tcW w:w="2048" w:type="pct"/>
          </w:tcPr>
          <w:p w14:paraId="2E69C19F" w14:textId="77777777" w:rsidR="00AB6F8B" w:rsidRPr="00B72376" w:rsidRDefault="00AB6F8B" w:rsidP="00AB6F8B">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2A35AA62"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3</w:t>
            </w:r>
          </w:p>
        </w:tc>
        <w:tc>
          <w:tcPr>
            <w:tcW w:w="1165" w:type="pct"/>
          </w:tcPr>
          <w:p w14:paraId="67D63F3A" w14:textId="77777777" w:rsidR="00AB6F8B" w:rsidRPr="00B72376" w:rsidRDefault="00AB6F8B" w:rsidP="00AB6F8B">
            <w:pPr>
              <w:rPr>
                <w:rFonts w:ascii="National Book" w:hAnsi="National Book" w:cs="Arial"/>
                <w:color w:val="002060"/>
              </w:rPr>
            </w:pPr>
            <w:r w:rsidRPr="00B72376">
              <w:rPr>
                <w:rFonts w:ascii="National Book" w:hAnsi="National Book" w:cs="Arial"/>
                <w:color w:val="002060"/>
              </w:rPr>
              <w:t>TRAN 4X000</w:t>
            </w:r>
          </w:p>
        </w:tc>
        <w:tc>
          <w:tcPr>
            <w:tcW w:w="611" w:type="pct"/>
          </w:tcPr>
          <w:p w14:paraId="214474CE"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3</w:t>
            </w:r>
          </w:p>
        </w:tc>
        <w:tc>
          <w:tcPr>
            <w:tcW w:w="658" w:type="pct"/>
          </w:tcPr>
          <w:p w14:paraId="5A41C96B" w14:textId="77777777" w:rsidR="00AB6F8B" w:rsidRPr="00B72376" w:rsidRDefault="00AB6F8B" w:rsidP="00AB6F8B">
            <w:pPr>
              <w:jc w:val="center"/>
              <w:rPr>
                <w:rFonts w:ascii="National Book" w:hAnsi="National Book" w:cs="Arial"/>
                <w:color w:val="002060"/>
              </w:rPr>
            </w:pPr>
            <w:r w:rsidRPr="00B72376">
              <w:rPr>
                <w:rFonts w:ascii="National Book" w:hAnsi="National Book" w:cs="Arial"/>
                <w:color w:val="002060"/>
              </w:rPr>
              <w:t>■</w:t>
            </w:r>
          </w:p>
        </w:tc>
      </w:tr>
      <w:tr w:rsidR="00AB6F8B" w:rsidRPr="00B72376" w14:paraId="4534115C" w14:textId="77777777" w:rsidTr="00AB6F8B">
        <w:tc>
          <w:tcPr>
            <w:tcW w:w="2048" w:type="pct"/>
          </w:tcPr>
          <w:p w14:paraId="24D93BCF" w14:textId="77777777" w:rsidR="00AB6F8B" w:rsidRPr="00B72376" w:rsidRDefault="00AB6F8B" w:rsidP="00AB6F8B">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3CD82EDE"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4</w:t>
            </w:r>
          </w:p>
        </w:tc>
        <w:tc>
          <w:tcPr>
            <w:tcW w:w="1165" w:type="pct"/>
          </w:tcPr>
          <w:p w14:paraId="4C8ADD1B" w14:textId="77777777" w:rsidR="00AB6F8B" w:rsidRPr="00B72376" w:rsidRDefault="00AB6F8B" w:rsidP="00AB6F8B">
            <w:pPr>
              <w:rPr>
                <w:rFonts w:ascii="National Book" w:hAnsi="National Book" w:cs="Arial"/>
                <w:color w:val="002060"/>
              </w:rPr>
            </w:pPr>
            <w:r w:rsidRPr="00B72376">
              <w:rPr>
                <w:rFonts w:ascii="National Book" w:hAnsi="National Book" w:cs="Arial"/>
                <w:color w:val="002060"/>
              </w:rPr>
              <w:t>TRAN 4X000</w:t>
            </w:r>
          </w:p>
        </w:tc>
        <w:tc>
          <w:tcPr>
            <w:tcW w:w="611" w:type="pct"/>
          </w:tcPr>
          <w:p w14:paraId="06512237" w14:textId="77777777" w:rsidR="00AB6F8B" w:rsidRPr="00EE3544" w:rsidRDefault="00AB6F8B" w:rsidP="00AB6F8B">
            <w:pPr>
              <w:jc w:val="center"/>
              <w:rPr>
                <w:rFonts w:ascii="National Book" w:hAnsi="National Book" w:cs="Arial"/>
                <w:color w:val="002060"/>
              </w:rPr>
            </w:pPr>
            <w:r>
              <w:rPr>
                <w:rFonts w:ascii="National Book" w:hAnsi="National Book" w:cs="Arial"/>
                <w:color w:val="002060"/>
              </w:rPr>
              <w:t>4</w:t>
            </w:r>
          </w:p>
        </w:tc>
        <w:tc>
          <w:tcPr>
            <w:tcW w:w="658" w:type="pct"/>
          </w:tcPr>
          <w:p w14:paraId="719A3D71" w14:textId="77777777" w:rsidR="00AB6F8B" w:rsidRPr="00B72376" w:rsidRDefault="00AB6F8B" w:rsidP="00AB6F8B">
            <w:pPr>
              <w:jc w:val="center"/>
              <w:rPr>
                <w:rFonts w:ascii="National Book" w:hAnsi="National Book" w:cs="Arial"/>
                <w:color w:val="002060"/>
              </w:rPr>
            </w:pPr>
            <w:r w:rsidRPr="00B72376">
              <w:rPr>
                <w:rFonts w:ascii="National Book" w:hAnsi="National Book" w:cs="Arial"/>
                <w:color w:val="002060"/>
              </w:rPr>
              <w:t>■</w:t>
            </w:r>
          </w:p>
        </w:tc>
      </w:tr>
    </w:tbl>
    <w:p w14:paraId="09E56230" w14:textId="77777777" w:rsidR="00A26F8C" w:rsidRDefault="00A26F8C" w:rsidP="001D506F">
      <w:pPr>
        <w:jc w:val="center"/>
      </w:pPr>
    </w:p>
    <w:p w14:paraId="20646C7A" w14:textId="32E1F4B0" w:rsidR="00AB6F8B" w:rsidRDefault="00F710FF" w:rsidP="00F710FF">
      <w:pPr>
        <w:jc w:val="cente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w:t>
      </w:r>
      <w:r>
        <w:rPr>
          <w:rFonts w:ascii="National Book" w:hAnsi="National Book" w:cs="Arial"/>
          <w:color w:val="002060"/>
        </w:rPr>
        <w:t>30</w:t>
      </w:r>
      <w:r w:rsidRPr="00A7215E">
        <w:rPr>
          <w:rFonts w:ascii="National Book" w:hAnsi="National Book" w:cs="Arial"/>
          <w:color w:val="002060"/>
        </w:rPr>
        <w:t xml:space="preserve"> needed to reach 120 total credit hours for Bachelor of Arts, dependent upon number of hours completed prior to transfer to CSU)</w:t>
      </w:r>
    </w:p>
    <w:p w14:paraId="39C12B0D" w14:textId="77777777" w:rsidR="00AB6F8B" w:rsidRDefault="00AB6F8B"/>
    <w:p w14:paraId="2C5103B1" w14:textId="25BAAE24" w:rsidR="00AB6F8B" w:rsidRDefault="00F710FF" w:rsidP="00F710FF">
      <w:pPr>
        <w:jc w:val="center"/>
        <w:rPr>
          <w:rFonts w:ascii="National Book" w:hAnsi="National Book" w:cs="Arial"/>
          <w:b/>
          <w:bCs/>
          <w:color w:val="002060"/>
        </w:rPr>
      </w:pPr>
      <w:r w:rsidRPr="00F710FF">
        <w:rPr>
          <w:rFonts w:ascii="National Book" w:hAnsi="National Book" w:cs="Arial"/>
          <w:b/>
          <w:bCs/>
          <w:color w:val="002060"/>
        </w:rPr>
        <w:t>Minimum 120 Total Credit Hours to Graduate with Bachelor of Arts in Communication Studies, including CSU transfer coursework, from Kent State University</w:t>
      </w:r>
    </w:p>
    <w:p w14:paraId="6AF698D4" w14:textId="1151FC3F" w:rsidR="00F710FF" w:rsidRDefault="00F710FF">
      <w:pPr>
        <w:rPr>
          <w:rFonts w:ascii="National Book" w:hAnsi="National Book" w:cs="Arial"/>
          <w:b/>
          <w:bCs/>
          <w:color w:val="002060"/>
        </w:rPr>
      </w:pPr>
      <w:r>
        <w:rPr>
          <w:rFonts w:ascii="National Book" w:hAnsi="National Book" w:cs="Arial"/>
          <w:b/>
          <w:bCs/>
          <w:color w:val="002060"/>
        </w:rPr>
        <w:br w:type="page"/>
      </w:r>
    </w:p>
    <w:p w14:paraId="1146C0DA" w14:textId="77777777" w:rsidR="00F710FF" w:rsidRPr="00F710FF" w:rsidRDefault="00F710FF" w:rsidP="00F710FF">
      <w:pPr>
        <w:jc w:val="center"/>
        <w:rPr>
          <w:color w:val="002060"/>
        </w:rPr>
      </w:pPr>
    </w:p>
    <w:p w14:paraId="37036226" w14:textId="6C37A2D4" w:rsidR="00DB4CE8" w:rsidRPr="00DB4CE8" w:rsidRDefault="00DB4CE8" w:rsidP="0023545F">
      <w:pPr>
        <w:pStyle w:val="Heading1"/>
      </w:pPr>
      <w:r w:rsidRPr="00DB4CE8">
        <w:t xml:space="preserve">CSU </w:t>
      </w:r>
      <w:r w:rsidR="0023545F">
        <w:t>Law</w:t>
      </w:r>
      <w:r w:rsidRPr="00DB4CE8">
        <w:t xml:space="preserve"> JD 3 + 3</w:t>
      </w:r>
    </w:p>
    <w:p w14:paraId="5F68B972" w14:textId="033EBC04" w:rsidR="00DB4CE8" w:rsidRDefault="0023545F" w:rsidP="0023545F">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C578F1" w14:paraId="66E9EB07" w14:textId="77777777" w:rsidTr="00291087">
        <w:tc>
          <w:tcPr>
            <w:tcW w:w="1255" w:type="dxa"/>
          </w:tcPr>
          <w:p w14:paraId="553A5271" w14:textId="77777777" w:rsidR="00C578F1" w:rsidRPr="002D4294" w:rsidRDefault="00C578F1" w:rsidP="0001433A">
            <w:pPr>
              <w:rPr>
                <w:rFonts w:ascii="National Book" w:hAnsi="National Book"/>
                <w:bCs/>
                <w:i/>
                <w:iCs/>
                <w:color w:val="002060"/>
              </w:rPr>
            </w:pPr>
            <w:bookmarkStart w:id="1" w:name="_Hlk124322433"/>
            <w:r w:rsidRPr="002D4294">
              <w:rPr>
                <w:rFonts w:ascii="National Book" w:hAnsi="National Book"/>
                <w:bCs/>
                <w:i/>
                <w:iCs/>
                <w:color w:val="002060"/>
              </w:rPr>
              <w:t>While a Kent State University Student</w:t>
            </w:r>
          </w:p>
        </w:tc>
        <w:tc>
          <w:tcPr>
            <w:tcW w:w="8460" w:type="dxa"/>
          </w:tcPr>
          <w:p w14:paraId="3979900B" w14:textId="5FB679B1" w:rsidR="00C578F1" w:rsidRPr="004C1601" w:rsidRDefault="00C578F1" w:rsidP="00C578F1">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0797CB6B" w14:textId="071D5486" w:rsidR="00C578F1" w:rsidRPr="00CD6510" w:rsidRDefault="00C578F1" w:rsidP="00C578F1">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65637E0B" w14:textId="77777777" w:rsidR="00C578F1" w:rsidRPr="00CD6510" w:rsidRDefault="00C578F1" w:rsidP="00C578F1">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34E75259" w14:textId="1405786B" w:rsidR="00C578F1" w:rsidRPr="00CD6510" w:rsidRDefault="00C578F1" w:rsidP="00C578F1">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294EFED1" w14:textId="2281723B" w:rsidR="00C578F1" w:rsidRPr="00CD6510" w:rsidRDefault="00C578F1" w:rsidP="00C578F1">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569273A3" w14:textId="0D6F42EB" w:rsidR="00C578F1" w:rsidRPr="00CD6510" w:rsidRDefault="00C578F1" w:rsidP="00C578F1">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B6B1AA4" w14:textId="77777777" w:rsidR="00C578F1" w:rsidRPr="00113DEA" w:rsidRDefault="00C578F1" w:rsidP="00C578F1">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C578F1" w14:paraId="42121923" w14:textId="77777777" w:rsidTr="00291087">
        <w:tc>
          <w:tcPr>
            <w:tcW w:w="1255" w:type="dxa"/>
          </w:tcPr>
          <w:p w14:paraId="36EA6980" w14:textId="77777777" w:rsidR="00C578F1" w:rsidRPr="002D4294" w:rsidRDefault="00C578F1"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59DE13F0" w14:textId="0324D14D" w:rsidR="00C578F1" w:rsidRPr="00113DEA" w:rsidRDefault="00C578F1" w:rsidP="00C578F1">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w:t>
            </w:r>
            <w:r w:rsidR="005B1BA5" w:rsidRPr="005B1BA5">
              <w:rPr>
                <w:rFonts w:ascii="National Book" w:hAnsi="National Book"/>
                <w:bCs/>
                <w:color w:val="002060"/>
                <w:sz w:val="24"/>
                <w:szCs w:val="24"/>
              </w:rPr>
              <w:t>(Popular Forms &gt; Reenrollment or Reinstatement &gt; Application for Undergraduate Reenrollment)</w:t>
            </w:r>
            <w:r w:rsidR="005B1BA5">
              <w:rPr>
                <w:rFonts w:ascii="National Book" w:hAnsi="National Book"/>
                <w:bCs/>
                <w:color w:val="002060"/>
                <w:sz w:val="24"/>
                <w:szCs w:val="24"/>
              </w:rPr>
              <w:t xml:space="preserve"> </w:t>
            </w:r>
            <w:r w:rsidRPr="00113DEA">
              <w:rPr>
                <w:rFonts w:ascii="National Book" w:hAnsi="National Book"/>
                <w:bCs/>
                <w:color w:val="002060"/>
                <w:sz w:val="24"/>
                <w:szCs w:val="24"/>
              </w:rPr>
              <w:t>at Kent State University</w:t>
            </w:r>
            <w:r>
              <w:rPr>
                <w:rFonts w:ascii="National Book" w:hAnsi="National Book"/>
                <w:bCs/>
                <w:color w:val="002060"/>
                <w:sz w:val="24"/>
                <w:szCs w:val="24"/>
              </w:rPr>
              <w:t xml:space="preserve">. </w:t>
            </w:r>
          </w:p>
          <w:p w14:paraId="37AFC01F" w14:textId="5610F7A5" w:rsidR="00C578F1" w:rsidRPr="00544175" w:rsidRDefault="00C578F1" w:rsidP="00C578F1">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w:t>
            </w:r>
            <w:r w:rsidR="005B1BA5">
              <w:rPr>
                <w:rFonts w:ascii="National Book" w:hAnsi="National Book"/>
                <w:bCs/>
                <w:color w:val="002060"/>
                <w:sz w:val="24"/>
                <w:szCs w:val="24"/>
              </w:rPr>
              <w:t>30</w:t>
            </w:r>
            <w:r w:rsidRPr="00113DEA">
              <w:rPr>
                <w:rFonts w:ascii="National Book" w:hAnsi="National Book"/>
                <w:bCs/>
                <w:color w:val="002060"/>
                <w:sz w:val="24"/>
                <w:szCs w:val="24"/>
              </w:rPr>
              <w:t xml:space="preserve">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6C6A283F" w14:textId="355C0842" w:rsidR="00C578F1" w:rsidRPr="00544175" w:rsidRDefault="00C578F1" w:rsidP="00C578F1">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3F96E190" w14:textId="5845636D" w:rsidR="00C578F1" w:rsidRPr="00544175" w:rsidRDefault="00C578F1" w:rsidP="00C578F1">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1A5821B7" w14:textId="77777777" w:rsidR="00C578F1" w:rsidRPr="002D4294" w:rsidRDefault="00C578F1" w:rsidP="00C578F1">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1"/>
    </w:tbl>
    <w:p w14:paraId="4B3DC77B" w14:textId="77777777" w:rsidR="009752F1" w:rsidRDefault="009752F1" w:rsidP="009752F1">
      <w:pPr>
        <w:rPr>
          <w:rFonts w:ascii="National Book" w:hAnsi="National Book"/>
          <w:bCs/>
          <w:iCs/>
          <w:color w:val="002060"/>
        </w:rPr>
      </w:pPr>
    </w:p>
    <w:p w14:paraId="4F9F39C2" w14:textId="2D82DBFC"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18068E43"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4E8C704A" w:rsidR="00015292" w:rsidRDefault="00015292" w:rsidP="00F93F22">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5284BCAB" w14:textId="05117313"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Requirements to graduate with the BA degree program: To graduate, students must have minimum 120 credit hours, 39 upper-division credit hours of coursework, a minimum 2.</w:t>
      </w:r>
      <w:r w:rsidR="00F807FB">
        <w:rPr>
          <w:rFonts w:ascii="National Book" w:hAnsi="National Book" w:cs="Arial"/>
          <w:color w:val="002060"/>
        </w:rPr>
        <w:t>00</w:t>
      </w:r>
      <w:r w:rsidRPr="00050B45">
        <w:rPr>
          <w:rFonts w:ascii="National Book" w:hAnsi="National Book" w:cs="Arial"/>
          <w:color w:val="002060"/>
        </w:rPr>
        <w:t>0 major GPA and minimum 2.000 cumulative GPA. They must also fulfill an approved experiential learning experience</w:t>
      </w:r>
      <w:r w:rsidR="00291087">
        <w:rPr>
          <w:rFonts w:ascii="National Book" w:hAnsi="National Book" w:cs="Arial"/>
          <w:color w:val="002060"/>
        </w:rPr>
        <w:t xml:space="preserve"> and </w:t>
      </w:r>
      <w:r w:rsidRPr="00050B45">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050B45">
          <w:rPr>
            <w:rStyle w:val="Hyperlink"/>
            <w:rFonts w:ascii="National Book" w:hAnsi="National Book" w:cs="Arial"/>
          </w:rPr>
          <w:t>www.kent.edu/catalog</w:t>
        </w:r>
      </w:hyperlink>
      <w:r w:rsidRPr="00050B45">
        <w:rPr>
          <w:rFonts w:ascii="National Book" w:hAnsi="National Book" w:cs="Arial"/>
          <w:color w:val="002060"/>
        </w:rPr>
        <w:t>).</w:t>
      </w:r>
    </w:p>
    <w:p w14:paraId="4946DDA3" w14:textId="77777777" w:rsidR="00050B45" w:rsidRPr="00050B45" w:rsidRDefault="00050B45" w:rsidP="00050B45">
      <w:pPr>
        <w:pStyle w:val="NoSpacing"/>
        <w:rPr>
          <w:rFonts w:ascii="National Book" w:hAnsi="National Book" w:cs="Arial"/>
          <w:color w:val="002060"/>
        </w:rPr>
      </w:pPr>
    </w:p>
    <w:p w14:paraId="3EB1972C"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E014E79" w14:textId="77777777" w:rsidR="00050B45" w:rsidRPr="00050B45" w:rsidRDefault="00050B45" w:rsidP="00050B45">
      <w:pPr>
        <w:pStyle w:val="NoSpacing"/>
        <w:rPr>
          <w:rFonts w:ascii="National Book" w:hAnsi="National Book" w:cs="Arial"/>
          <w:color w:val="002060"/>
        </w:rPr>
      </w:pPr>
    </w:p>
    <w:p w14:paraId="532C497A"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It is recommended that students intending to pursue the Bachelor of Arts in Communication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54730BB2" w14:textId="77777777" w:rsidR="00AD0AB3" w:rsidRPr="00985EF8" w:rsidRDefault="00AD0AB3" w:rsidP="00453648">
      <w:pPr>
        <w:pStyle w:val="Heading1"/>
        <w:ind w:left="0"/>
        <w:jc w:val="left"/>
      </w:pPr>
      <w:bookmarkStart w:id="2" w:name="_Hlk124323265"/>
      <w:r w:rsidRPr="00985EF8">
        <w:t>Contact Information</w:t>
      </w:r>
    </w:p>
    <w:p w14:paraId="5C9499E2" w14:textId="77777777" w:rsidR="00AD0AB3" w:rsidRDefault="00AD0AB3" w:rsidP="00AD0AB3">
      <w:pPr>
        <w:rPr>
          <w:rFonts w:ascii="National Bold Italic" w:hAnsi="National Bold Italic"/>
          <w:b/>
          <w:color w:val="1F3864" w:themeColor="accent1" w:themeShade="80"/>
          <w:sz w:val="32"/>
          <w:szCs w:val="16"/>
        </w:rPr>
      </w:pPr>
    </w:p>
    <w:p w14:paraId="4BE0545C" w14:textId="1AA0FFB9" w:rsidR="00AD0AB3" w:rsidRDefault="00AD0AB3" w:rsidP="00AD0AB3">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321A3D">
        <w:rPr>
          <w:rFonts w:ascii="National Book" w:hAnsi="National Book"/>
          <w:color w:val="002060"/>
        </w:rPr>
        <w:t>Korey Mercer</w:t>
      </w:r>
      <w:r w:rsidR="00321A3D">
        <w:rPr>
          <w:rFonts w:ascii="National Book" w:hAnsi="National Book"/>
          <w:bCs/>
          <w:color w:val="1F3864" w:themeColor="accent1" w:themeShade="80"/>
        </w:rPr>
        <w:tab/>
      </w:r>
      <w:r w:rsidR="00321A3D">
        <w:rPr>
          <w:rFonts w:ascii="National Book" w:hAnsi="National Book"/>
          <w:bCs/>
          <w:color w:val="1F3864" w:themeColor="accent1" w:themeShade="80"/>
        </w:rPr>
        <w:tab/>
      </w:r>
      <w:r w:rsidR="00321A3D">
        <w:rPr>
          <w:rFonts w:ascii="National Book" w:hAnsi="National Book"/>
          <w:bCs/>
          <w:color w:val="1F3864" w:themeColor="accent1" w:themeShade="80"/>
        </w:rPr>
        <w:br/>
      </w:r>
      <w:r w:rsidR="00321A3D">
        <w:rPr>
          <w:rFonts w:ascii="National Book" w:hAnsi="National Book"/>
          <w:color w:val="002060"/>
        </w:rPr>
        <w:t>Assistant Dean, Admission</w:t>
      </w:r>
      <w:r w:rsidR="00321A3D">
        <w:rPr>
          <w:rFonts w:ascii="National Book" w:hAnsi="National Book"/>
          <w:bCs/>
          <w:color w:val="1F3864" w:themeColor="accent1" w:themeShade="80"/>
        </w:rPr>
        <w:t xml:space="preserve"> and Financial Aid</w:t>
      </w:r>
      <w:r w:rsidR="00321A3D">
        <w:rPr>
          <w:rFonts w:ascii="National Book" w:hAnsi="National Book"/>
          <w:bCs/>
          <w:color w:val="1F3864" w:themeColor="accent1" w:themeShade="80"/>
        </w:rPr>
        <w:tab/>
      </w:r>
      <w:r w:rsidR="00321A3D">
        <w:rPr>
          <w:rFonts w:ascii="National Book" w:hAnsi="National Book"/>
          <w:bCs/>
          <w:color w:val="1F3864" w:themeColor="accent1" w:themeShade="80"/>
        </w:rPr>
        <w:br/>
      </w:r>
      <w:r w:rsidR="00321A3D">
        <w:rPr>
          <w:rFonts w:ascii="National Book" w:hAnsi="National Book"/>
          <w:color w:val="002060"/>
        </w:rPr>
        <w:t>216-687-2304</w:t>
      </w:r>
      <w:r w:rsidR="00321A3D">
        <w:rPr>
          <w:rFonts w:ascii="National Book" w:hAnsi="National Book"/>
          <w:bCs/>
          <w:color w:val="1F3864" w:themeColor="accent1" w:themeShade="80"/>
        </w:rPr>
        <w:tab/>
      </w:r>
      <w:r w:rsidR="00321A3D">
        <w:rPr>
          <w:rFonts w:ascii="National Book" w:hAnsi="National Book"/>
          <w:bCs/>
          <w:color w:val="1F3864" w:themeColor="accent1" w:themeShade="80"/>
        </w:rPr>
        <w:tab/>
      </w:r>
      <w:r w:rsidR="00321A3D">
        <w:rPr>
          <w:rFonts w:ascii="National Book" w:hAnsi="National Book"/>
          <w:bCs/>
          <w:color w:val="1F3864" w:themeColor="accent1" w:themeShade="80"/>
        </w:rPr>
        <w:tab/>
      </w:r>
      <w:r w:rsidR="00321A3D">
        <w:rPr>
          <w:rFonts w:ascii="National Book" w:hAnsi="National Book"/>
        </w:rPr>
        <w:tab/>
      </w:r>
      <w:r w:rsidR="00321A3D">
        <w:rPr>
          <w:rFonts w:ascii="National Book" w:hAnsi="National Book"/>
          <w:bCs/>
          <w:color w:val="1F3864" w:themeColor="accent1" w:themeShade="80"/>
        </w:rPr>
        <w:br/>
      </w:r>
      <w:hyperlink r:id="rId25" w:history="1">
        <w:r w:rsidR="00321A3D">
          <w:rPr>
            <w:rStyle w:val="Hyperlink"/>
            <w:rFonts w:ascii="National Book" w:hAnsi="National Book"/>
          </w:rPr>
          <w:t>law.admissions@csuohio.edu</w:t>
        </w:r>
      </w:hyperlink>
      <w:r w:rsidR="00321A3D">
        <w:rPr>
          <w:rFonts w:ascii="National Book" w:hAnsi="National Book"/>
          <w:color w:val="002060"/>
        </w:rPr>
        <w:t xml:space="preserve"> </w:t>
      </w:r>
      <w:r>
        <w:rPr>
          <w:rFonts w:ascii="National Book" w:hAnsi="National Book"/>
          <w:color w:val="002060"/>
        </w:rPr>
        <w:t xml:space="preserve"> </w:t>
      </w:r>
    </w:p>
    <w:p w14:paraId="78111E6B" w14:textId="77777777" w:rsidR="00AD0AB3" w:rsidRDefault="00AD0AB3" w:rsidP="00AD0AB3">
      <w:pPr>
        <w:rPr>
          <w:rFonts w:ascii="National Bold Italic" w:hAnsi="National Bold Italic"/>
          <w:b/>
          <w:color w:val="1F3864" w:themeColor="accent1" w:themeShade="80"/>
          <w:sz w:val="32"/>
          <w:szCs w:val="16"/>
        </w:rPr>
      </w:pPr>
    </w:p>
    <w:p w14:paraId="43C8D646" w14:textId="0165F730" w:rsidR="00AD0AB3" w:rsidRPr="00985EF8" w:rsidRDefault="00AD0AB3" w:rsidP="00AD0AB3">
      <w:pPr>
        <w:rPr>
          <w:rFonts w:ascii="National Regular Italic" w:hAnsi="National Regular Italic"/>
          <w:b/>
          <w:color w:val="1F3864" w:themeColor="accent1" w:themeShade="80"/>
          <w:sz w:val="32"/>
          <w:szCs w:val="32"/>
        </w:rPr>
      </w:pPr>
      <w:r w:rsidRPr="003B1D5B">
        <w:rPr>
          <w:rFonts w:ascii="National Bold Italic" w:hAnsi="National Bold Italic"/>
          <w:b/>
          <w:color w:val="1F3864" w:themeColor="accent1" w:themeShade="80"/>
          <w:sz w:val="28"/>
          <w:szCs w:val="28"/>
        </w:rPr>
        <w:t>Kent State</w:t>
      </w:r>
      <w:r w:rsidR="003B1D5B">
        <w:rPr>
          <w:rFonts w:ascii="National Book" w:hAnsi="National Book"/>
          <w:bCs/>
          <w:color w:val="1F3864" w:themeColor="accent1" w:themeShade="80"/>
          <w:sz w:val="28"/>
          <w:szCs w:val="28"/>
        </w:rPr>
        <w:t xml:space="preserve"> </w:t>
      </w:r>
      <w:r w:rsidRPr="003B1D5B">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0AD10862" w14:textId="77777777" w:rsidR="00AD0AB3" w:rsidRPr="00985EF8" w:rsidRDefault="00AD0AB3" w:rsidP="00AD0AB3">
      <w:pPr>
        <w:rPr>
          <w:rFonts w:ascii="National Regular Italic" w:hAnsi="National Regular Italic"/>
          <w:b/>
          <w:color w:val="1F3864" w:themeColor="accent1" w:themeShade="80"/>
          <w:sz w:val="32"/>
          <w:szCs w:val="32"/>
        </w:rPr>
      </w:pPr>
    </w:p>
    <w:p w14:paraId="11A4C095" w14:textId="71827D25" w:rsidR="00015292" w:rsidRPr="003B1D5B" w:rsidRDefault="00AD0AB3" w:rsidP="00AD0AB3">
      <w:pPr>
        <w:rPr>
          <w:rFonts w:ascii="National Regular Italic" w:hAnsi="National Regular Italic"/>
          <w:b/>
          <w:color w:val="1F3864" w:themeColor="accent1" w:themeShade="80"/>
        </w:rPr>
      </w:pPr>
      <w:r w:rsidRPr="003B1D5B">
        <w:rPr>
          <w:rFonts w:ascii="National Book" w:hAnsi="National Book" w:cs="Arial"/>
          <w:noProof/>
        </w:rPr>
        <mc:AlternateContent>
          <mc:Choice Requires="wps">
            <w:drawing>
              <wp:anchor distT="0" distB="0" distL="114300" distR="114300" simplePos="0" relativeHeight="251687936" behindDoc="0" locked="0" layoutInCell="1" allowOverlap="1" wp14:anchorId="50DE0BDB" wp14:editId="3607DBC5">
                <wp:simplePos x="0" y="0"/>
                <wp:positionH relativeFrom="column">
                  <wp:posOffset>-950976</wp:posOffset>
                </wp:positionH>
                <wp:positionV relativeFrom="paragraph">
                  <wp:posOffset>8924544</wp:posOffset>
                </wp:positionV>
                <wp:extent cx="7772400" cy="201295"/>
                <wp:effectExtent l="0" t="0" r="0" b="1905"/>
                <wp:wrapNone/>
                <wp:docPr id="11"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235F662" id="Rectangle 9" o:spid="_x0000_s1026" alt="&quot;&quot;"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Pr="003B1D5B">
        <w:rPr>
          <w:rFonts w:ascii="National Bold Italic" w:hAnsi="National Bold Italic"/>
          <w:b/>
          <w:color w:val="1F3864" w:themeColor="accent1" w:themeShade="80"/>
        </w:rPr>
        <w:t xml:space="preserve">Last Updated </w:t>
      </w:r>
      <w:r w:rsidR="00F710FF">
        <w:rPr>
          <w:rFonts w:ascii="National Bold Italic" w:hAnsi="National Bold Italic"/>
          <w:b/>
          <w:color w:val="1F3864" w:themeColor="accent1" w:themeShade="80"/>
        </w:rPr>
        <w:t>December</w:t>
      </w:r>
      <w:r w:rsidR="00CF2E3D">
        <w:rPr>
          <w:rFonts w:ascii="National Bold Italic" w:hAnsi="National Bold Italic"/>
          <w:b/>
          <w:color w:val="1F3864" w:themeColor="accent1" w:themeShade="80"/>
        </w:rPr>
        <w:t xml:space="preserve"> 2025</w:t>
      </w:r>
    </w:p>
    <w:p w14:paraId="73C951D5" w14:textId="0E991D13" w:rsidR="0064322D"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686DA9F">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B4D1B79" id="Rectangle 9" o:spid="_x0000_s1026" alt="&quot;&quot;"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64322D" w:rsidSect="0001529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0D195" w14:textId="77777777" w:rsidR="00913987" w:rsidRDefault="00913987" w:rsidP="004D1F78">
      <w:r>
        <w:separator/>
      </w:r>
    </w:p>
  </w:endnote>
  <w:endnote w:type="continuationSeparator" w:id="0">
    <w:p w14:paraId="3B6B36EF" w14:textId="77777777" w:rsidR="00913987" w:rsidRDefault="00913987"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54A6D" w14:textId="77777777" w:rsidR="00F5724C" w:rsidRDefault="00F572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E93D7" w14:textId="77777777" w:rsidR="00F5724C" w:rsidRDefault="00F572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300D8" w14:textId="77777777" w:rsidR="00F5724C" w:rsidRDefault="00F572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90155" w14:textId="77777777" w:rsidR="00913987" w:rsidRDefault="00913987" w:rsidP="004D1F78">
      <w:r>
        <w:separator/>
      </w:r>
    </w:p>
  </w:footnote>
  <w:footnote w:type="continuationSeparator" w:id="0">
    <w:p w14:paraId="14DE47F8" w14:textId="77777777" w:rsidR="00913987" w:rsidRDefault="00913987"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96C8A" w14:textId="77777777" w:rsidR="00F5724C" w:rsidRDefault="00F572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AC00F" w14:textId="2E8F685D" w:rsidR="00F5724C" w:rsidRDefault="00F572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199C1" w14:textId="77777777" w:rsidR="00F5724C" w:rsidRDefault="00F5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dMVqGI79InIT18dIDGBuu+gAihkfGOBYXPu9SXRQ6jvSmhcBCneBCynjzMz3Hwvz+EjekFOSmhhu9NwEvLLezw==" w:salt="ZqGzMiCSi/CSjL3ZzIdM0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oFAPajFJMtAAAA"/>
  </w:docVars>
  <w:rsids>
    <w:rsidRoot w:val="004D1F78"/>
    <w:rsid w:val="00015292"/>
    <w:rsid w:val="00050B45"/>
    <w:rsid w:val="0005679C"/>
    <w:rsid w:val="00057B63"/>
    <w:rsid w:val="00064A5C"/>
    <w:rsid w:val="00092A55"/>
    <w:rsid w:val="000F7074"/>
    <w:rsid w:val="00125263"/>
    <w:rsid w:val="001427C3"/>
    <w:rsid w:val="001A0C14"/>
    <w:rsid w:val="001C3BE3"/>
    <w:rsid w:val="001D1898"/>
    <w:rsid w:val="001D506F"/>
    <w:rsid w:val="00214567"/>
    <w:rsid w:val="0023545F"/>
    <w:rsid w:val="00262F6F"/>
    <w:rsid w:val="00291087"/>
    <w:rsid w:val="002B46C8"/>
    <w:rsid w:val="002D2C13"/>
    <w:rsid w:val="00321A3D"/>
    <w:rsid w:val="00340D76"/>
    <w:rsid w:val="00354685"/>
    <w:rsid w:val="003B1D5B"/>
    <w:rsid w:val="00411BD7"/>
    <w:rsid w:val="00415D76"/>
    <w:rsid w:val="00447775"/>
    <w:rsid w:val="00453648"/>
    <w:rsid w:val="00462C49"/>
    <w:rsid w:val="004B3BCA"/>
    <w:rsid w:val="004D1F78"/>
    <w:rsid w:val="004D246B"/>
    <w:rsid w:val="004E2BA7"/>
    <w:rsid w:val="00515FB7"/>
    <w:rsid w:val="005308C0"/>
    <w:rsid w:val="00581EDA"/>
    <w:rsid w:val="005A34F3"/>
    <w:rsid w:val="005B1BA5"/>
    <w:rsid w:val="005C4E22"/>
    <w:rsid w:val="00626A43"/>
    <w:rsid w:val="0064322D"/>
    <w:rsid w:val="00655713"/>
    <w:rsid w:val="00690AAE"/>
    <w:rsid w:val="007163D9"/>
    <w:rsid w:val="0074660D"/>
    <w:rsid w:val="007667F6"/>
    <w:rsid w:val="007D2818"/>
    <w:rsid w:val="007F7585"/>
    <w:rsid w:val="00817955"/>
    <w:rsid w:val="008469D2"/>
    <w:rsid w:val="00871337"/>
    <w:rsid w:val="00882233"/>
    <w:rsid w:val="008904EE"/>
    <w:rsid w:val="008D1F15"/>
    <w:rsid w:val="00913987"/>
    <w:rsid w:val="00935938"/>
    <w:rsid w:val="00953AA1"/>
    <w:rsid w:val="009752F1"/>
    <w:rsid w:val="009A2EB0"/>
    <w:rsid w:val="009B6AC8"/>
    <w:rsid w:val="009C501F"/>
    <w:rsid w:val="00A26F8C"/>
    <w:rsid w:val="00A32E1F"/>
    <w:rsid w:val="00A80FE2"/>
    <w:rsid w:val="00AB6F8B"/>
    <w:rsid w:val="00AD0AB3"/>
    <w:rsid w:val="00B14C9E"/>
    <w:rsid w:val="00B239AB"/>
    <w:rsid w:val="00B25EC9"/>
    <w:rsid w:val="00B72376"/>
    <w:rsid w:val="00C127AA"/>
    <w:rsid w:val="00C578F1"/>
    <w:rsid w:val="00C60A4A"/>
    <w:rsid w:val="00C90D41"/>
    <w:rsid w:val="00CC15A0"/>
    <w:rsid w:val="00CC38D2"/>
    <w:rsid w:val="00CF2E3D"/>
    <w:rsid w:val="00D17078"/>
    <w:rsid w:val="00D21FD8"/>
    <w:rsid w:val="00D30F70"/>
    <w:rsid w:val="00D3363A"/>
    <w:rsid w:val="00D6504D"/>
    <w:rsid w:val="00D93F38"/>
    <w:rsid w:val="00DB4CE8"/>
    <w:rsid w:val="00DC13C1"/>
    <w:rsid w:val="00DE70E2"/>
    <w:rsid w:val="00E4566B"/>
    <w:rsid w:val="00E71FF8"/>
    <w:rsid w:val="00E735FB"/>
    <w:rsid w:val="00E778C6"/>
    <w:rsid w:val="00EB47DD"/>
    <w:rsid w:val="00F5724C"/>
    <w:rsid w:val="00F710FF"/>
    <w:rsid w:val="00F807FB"/>
    <w:rsid w:val="00F93F2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23545F"/>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23545F"/>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C578F1"/>
    <w:rPr>
      <w:color w:val="954F72" w:themeColor="followedHyperlink"/>
      <w:u w:val="single"/>
    </w:rPr>
  </w:style>
  <w:style w:type="character" w:styleId="CommentReference">
    <w:name w:val="annotation reference"/>
    <w:basedOn w:val="DefaultParagraphFont"/>
    <w:uiPriority w:val="99"/>
    <w:semiHidden/>
    <w:unhideWhenUsed/>
    <w:rsid w:val="001D1898"/>
    <w:rPr>
      <w:sz w:val="16"/>
      <w:szCs w:val="16"/>
    </w:rPr>
  </w:style>
  <w:style w:type="paragraph" w:styleId="CommentText">
    <w:name w:val="annotation text"/>
    <w:basedOn w:val="Normal"/>
    <w:link w:val="CommentTextChar"/>
    <w:uiPriority w:val="99"/>
    <w:unhideWhenUsed/>
    <w:rsid w:val="001D1898"/>
    <w:rPr>
      <w:sz w:val="20"/>
      <w:szCs w:val="20"/>
    </w:rPr>
  </w:style>
  <w:style w:type="character" w:customStyle="1" w:styleId="CommentTextChar">
    <w:name w:val="Comment Text Char"/>
    <w:basedOn w:val="DefaultParagraphFont"/>
    <w:link w:val="CommentText"/>
    <w:uiPriority w:val="99"/>
    <w:rsid w:val="001D1898"/>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10402A36-75C8-44C5-A266-F5424071A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http://www.w3.org/XML/1998/namespace"/>
    <ds:schemaRef ds:uri="http://purl.org/dc/elements/1.1/"/>
    <ds:schemaRef ds:uri="850f454c-5556-4068-b4fc-3f80bf8892df"/>
    <ds:schemaRef ds:uri="7947ec11-2436-4315-9d05-c1c899f43515"/>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488</Words>
  <Characters>8218</Characters>
  <Application>Microsoft Office Word</Application>
  <DocSecurity>8</DocSecurity>
  <Lines>391</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cp:revision>
  <cp:lastPrinted>2022-10-24T11:11:00Z</cp:lastPrinted>
  <dcterms:created xsi:type="dcterms:W3CDTF">2025-12-08T19:18:00Z</dcterms:created>
  <dcterms:modified xsi:type="dcterms:W3CDTF">2025-12-08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